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21242" w14:textId="77777777" w:rsidR="00265393" w:rsidRDefault="00265393" w:rsidP="00ED61BE">
      <w:pPr>
        <w:jc w:val="center"/>
        <w:rPr>
          <w:rFonts w:ascii="黑体" w:eastAsia="黑体"/>
          <w:sz w:val="72"/>
          <w:szCs w:val="72"/>
        </w:rPr>
      </w:pPr>
    </w:p>
    <w:p w14:paraId="5A131B62" w14:textId="77777777" w:rsidR="00265393" w:rsidRDefault="00265393" w:rsidP="00ED61BE">
      <w:pPr>
        <w:jc w:val="center"/>
        <w:rPr>
          <w:rFonts w:ascii="黑体" w:eastAsia="黑体"/>
          <w:sz w:val="72"/>
          <w:szCs w:val="72"/>
        </w:rPr>
      </w:pPr>
    </w:p>
    <w:p w14:paraId="2A0E5B4A" w14:textId="77777777" w:rsidR="00F354D6" w:rsidRDefault="00F354D6" w:rsidP="00ED61BE">
      <w:pPr>
        <w:jc w:val="center"/>
        <w:rPr>
          <w:rFonts w:ascii="黑体" w:eastAsia="黑体"/>
          <w:sz w:val="48"/>
          <w:szCs w:val="48"/>
        </w:rPr>
      </w:pPr>
      <w:r>
        <w:rPr>
          <w:noProof/>
        </w:rPr>
        <w:drawing>
          <wp:inline distT="0" distB="0" distL="0" distR="0" wp14:anchorId="082F8EF6" wp14:editId="238C207A">
            <wp:extent cx="3162300" cy="556260"/>
            <wp:effectExtent l="19050" t="0" r="0" b="0"/>
            <wp:docPr id="1" name="图片 1" descr="xiaoming(black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xiaoming(black)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556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0F3D0" w14:textId="77777777" w:rsidR="00F354D6" w:rsidRDefault="00F354D6" w:rsidP="00ED61BE">
      <w:pPr>
        <w:jc w:val="center"/>
        <w:rPr>
          <w:rFonts w:ascii="黑体" w:eastAsia="黑体"/>
          <w:sz w:val="48"/>
          <w:szCs w:val="48"/>
        </w:rPr>
      </w:pPr>
    </w:p>
    <w:p w14:paraId="02262272" w14:textId="77777777" w:rsidR="00ED61BE" w:rsidRPr="00FE0401" w:rsidRDefault="00ED61BE" w:rsidP="00ED61BE">
      <w:pPr>
        <w:rPr>
          <w:rFonts w:ascii="黑体" w:eastAsia="黑体"/>
          <w:sz w:val="48"/>
          <w:szCs w:val="48"/>
        </w:rPr>
      </w:pPr>
    </w:p>
    <w:p w14:paraId="0C042584" w14:textId="31E0250D" w:rsidR="00ED61BE" w:rsidRDefault="00ED61BE" w:rsidP="00ED61BE">
      <w:pPr>
        <w:jc w:val="center"/>
        <w:rPr>
          <w:rFonts w:ascii="黑体" w:eastAsia="黑体"/>
          <w:sz w:val="48"/>
          <w:szCs w:val="48"/>
        </w:rPr>
      </w:pPr>
      <w:r w:rsidRPr="00FE0401">
        <w:rPr>
          <w:rFonts w:ascii="黑体" w:eastAsia="黑体" w:hint="eastAsia"/>
          <w:sz w:val="48"/>
          <w:szCs w:val="48"/>
        </w:rPr>
        <w:t>《</w:t>
      </w:r>
      <w:r w:rsidR="00BA5C29">
        <w:rPr>
          <w:rFonts w:ascii="黑体" w:eastAsia="黑体" w:hint="eastAsia"/>
          <w:sz w:val="48"/>
          <w:szCs w:val="48"/>
        </w:rPr>
        <w:t>自然语言处理</w:t>
      </w:r>
      <w:r w:rsidR="001E20CF">
        <w:rPr>
          <w:rFonts w:ascii="黑体" w:eastAsia="黑体" w:hint="eastAsia"/>
          <w:sz w:val="48"/>
          <w:szCs w:val="48"/>
        </w:rPr>
        <w:t>与理解</w:t>
      </w:r>
      <w:r w:rsidRPr="00FE0401">
        <w:rPr>
          <w:rFonts w:ascii="黑体" w:eastAsia="黑体" w:hint="eastAsia"/>
          <w:sz w:val="48"/>
          <w:szCs w:val="48"/>
        </w:rPr>
        <w:t>》课程</w:t>
      </w:r>
      <w:r w:rsidR="00BA5C29">
        <w:rPr>
          <w:rFonts w:ascii="黑体" w:eastAsia="黑体" w:hint="eastAsia"/>
          <w:sz w:val="48"/>
          <w:szCs w:val="48"/>
        </w:rPr>
        <w:t>论文</w:t>
      </w:r>
    </w:p>
    <w:p w14:paraId="161FF1FB" w14:textId="77777777" w:rsidR="00ED61BE" w:rsidRDefault="00ED61BE" w:rsidP="00ED61BE">
      <w:pPr>
        <w:rPr>
          <w:rFonts w:ascii="黑体" w:eastAsia="黑体"/>
          <w:sz w:val="48"/>
          <w:szCs w:val="48"/>
        </w:rPr>
      </w:pPr>
    </w:p>
    <w:p w14:paraId="6292D70E" w14:textId="77777777" w:rsidR="00ED61BE" w:rsidRPr="00664BC8" w:rsidRDefault="00ED61BE" w:rsidP="00ED61BE">
      <w:pPr>
        <w:rPr>
          <w:rFonts w:ascii="黑体" w:eastAsia="黑体"/>
          <w:sz w:val="48"/>
          <w:szCs w:val="48"/>
        </w:rPr>
      </w:pPr>
    </w:p>
    <w:p w14:paraId="36511D79" w14:textId="77777777" w:rsidR="00ED61BE" w:rsidRDefault="00ED61BE" w:rsidP="00ED61BE">
      <w:pPr>
        <w:rPr>
          <w:rFonts w:ascii="黑体" w:eastAsia="黑体"/>
          <w:sz w:val="48"/>
          <w:szCs w:val="48"/>
        </w:rPr>
      </w:pPr>
    </w:p>
    <w:p w14:paraId="60E483F8" w14:textId="77777777" w:rsidR="00F3261B" w:rsidRPr="00FE0401" w:rsidRDefault="00F3261B" w:rsidP="00F3261B">
      <w:pPr>
        <w:ind w:firstLineChars="550" w:firstLine="1980"/>
        <w:rPr>
          <w:rFonts w:ascii="黑体" w:eastAsia="黑体"/>
          <w:sz w:val="36"/>
          <w:szCs w:val="36"/>
          <w:u w:val="single"/>
        </w:rPr>
      </w:pPr>
      <w:r>
        <w:rPr>
          <w:rFonts w:ascii="黑体" w:eastAsia="黑体" w:hint="eastAsia"/>
          <w:sz w:val="36"/>
          <w:szCs w:val="36"/>
        </w:rPr>
        <w:t>专    业</w:t>
      </w:r>
      <w:r w:rsidRPr="00FE0401">
        <w:rPr>
          <w:rFonts w:ascii="黑体" w:eastAsia="黑体" w:hint="eastAsia"/>
          <w:sz w:val="36"/>
          <w:szCs w:val="36"/>
        </w:rPr>
        <w:t>：</w:t>
      </w:r>
      <w:r w:rsidRPr="00FE0401">
        <w:rPr>
          <w:rFonts w:ascii="黑体" w:eastAsia="黑体" w:hint="eastAsia"/>
          <w:sz w:val="36"/>
          <w:szCs w:val="36"/>
          <w:u w:val="single"/>
        </w:rPr>
        <w:t xml:space="preserve">  </w:t>
      </w:r>
      <w:r>
        <w:rPr>
          <w:rFonts w:ascii="黑体" w:eastAsia="黑体" w:hint="eastAsia"/>
          <w:sz w:val="36"/>
          <w:szCs w:val="36"/>
          <w:u w:val="single"/>
        </w:rPr>
        <w:t xml:space="preserve">       </w:t>
      </w:r>
      <w:r w:rsidRPr="00FE0401">
        <w:rPr>
          <w:rFonts w:ascii="黑体" w:eastAsia="黑体" w:hint="eastAsia"/>
          <w:sz w:val="36"/>
          <w:szCs w:val="36"/>
          <w:u w:val="single"/>
        </w:rPr>
        <w:t xml:space="preserve">   </w:t>
      </w:r>
    </w:p>
    <w:p w14:paraId="39A7B934" w14:textId="77777777" w:rsidR="00ED61BE" w:rsidRPr="00F3261B" w:rsidRDefault="00F3261B" w:rsidP="00F3261B">
      <w:pPr>
        <w:ind w:firstLineChars="550" w:firstLine="1980"/>
        <w:rPr>
          <w:rFonts w:ascii="黑体" w:eastAsia="黑体"/>
          <w:sz w:val="36"/>
          <w:szCs w:val="36"/>
          <w:u w:val="single"/>
        </w:rPr>
      </w:pPr>
      <w:r>
        <w:rPr>
          <w:rFonts w:ascii="黑体" w:eastAsia="黑体" w:hint="eastAsia"/>
          <w:sz w:val="36"/>
          <w:szCs w:val="36"/>
        </w:rPr>
        <w:t>班    级</w:t>
      </w:r>
      <w:r w:rsidRPr="00FE0401">
        <w:rPr>
          <w:rFonts w:ascii="黑体" w:eastAsia="黑体" w:hint="eastAsia"/>
          <w:sz w:val="36"/>
          <w:szCs w:val="36"/>
        </w:rPr>
        <w:t>：</w:t>
      </w:r>
      <w:r w:rsidRPr="00FE0401">
        <w:rPr>
          <w:rFonts w:ascii="黑体" w:eastAsia="黑体" w:hint="eastAsia"/>
          <w:sz w:val="36"/>
          <w:szCs w:val="36"/>
          <w:u w:val="single"/>
        </w:rPr>
        <w:t xml:space="preserve">  </w:t>
      </w:r>
      <w:r>
        <w:rPr>
          <w:rFonts w:ascii="黑体" w:eastAsia="黑体" w:hint="eastAsia"/>
          <w:sz w:val="36"/>
          <w:szCs w:val="36"/>
          <w:u w:val="single"/>
        </w:rPr>
        <w:t xml:space="preserve">       </w:t>
      </w:r>
      <w:r w:rsidRPr="00FE0401">
        <w:rPr>
          <w:rFonts w:ascii="黑体" w:eastAsia="黑体" w:hint="eastAsia"/>
          <w:sz w:val="36"/>
          <w:szCs w:val="36"/>
          <w:u w:val="single"/>
        </w:rPr>
        <w:t xml:space="preserve">   </w:t>
      </w:r>
    </w:p>
    <w:p w14:paraId="7278E03F" w14:textId="77777777" w:rsidR="00ED61BE" w:rsidRPr="00FE0401" w:rsidRDefault="00ED61BE" w:rsidP="00ED61BE">
      <w:pPr>
        <w:ind w:firstLineChars="550" w:firstLine="1980"/>
        <w:rPr>
          <w:rFonts w:ascii="黑体" w:eastAsia="黑体"/>
          <w:sz w:val="36"/>
          <w:szCs w:val="36"/>
          <w:u w:val="single"/>
        </w:rPr>
      </w:pPr>
      <w:r w:rsidRPr="00FE0401">
        <w:rPr>
          <w:rFonts w:ascii="黑体" w:eastAsia="黑体" w:hint="eastAsia"/>
          <w:sz w:val="36"/>
          <w:szCs w:val="36"/>
        </w:rPr>
        <w:t>姓    名：</w:t>
      </w:r>
      <w:r w:rsidRPr="00FE0401">
        <w:rPr>
          <w:rFonts w:ascii="黑体" w:eastAsia="黑体" w:hint="eastAsia"/>
          <w:sz w:val="36"/>
          <w:szCs w:val="36"/>
          <w:u w:val="single"/>
        </w:rPr>
        <w:t xml:space="preserve">  </w:t>
      </w:r>
      <w:r>
        <w:rPr>
          <w:rFonts w:ascii="黑体" w:eastAsia="黑体" w:hint="eastAsia"/>
          <w:sz w:val="36"/>
          <w:szCs w:val="36"/>
          <w:u w:val="single"/>
        </w:rPr>
        <w:t xml:space="preserve">       </w:t>
      </w:r>
      <w:r w:rsidRPr="00FE0401">
        <w:rPr>
          <w:rFonts w:ascii="黑体" w:eastAsia="黑体" w:hint="eastAsia"/>
          <w:sz w:val="36"/>
          <w:szCs w:val="36"/>
          <w:u w:val="single"/>
        </w:rPr>
        <w:t xml:space="preserve">   </w:t>
      </w:r>
    </w:p>
    <w:p w14:paraId="223FC15B" w14:textId="77777777" w:rsidR="00ED61BE" w:rsidRDefault="00ED61BE" w:rsidP="00ED61BE">
      <w:pPr>
        <w:ind w:firstLineChars="550" w:firstLine="1980"/>
        <w:rPr>
          <w:rFonts w:ascii="黑体" w:eastAsia="黑体"/>
          <w:sz w:val="36"/>
          <w:szCs w:val="36"/>
          <w:u w:val="single"/>
        </w:rPr>
      </w:pPr>
      <w:r w:rsidRPr="00FE0401">
        <w:rPr>
          <w:rFonts w:ascii="黑体" w:eastAsia="黑体" w:hint="eastAsia"/>
          <w:sz w:val="36"/>
          <w:szCs w:val="36"/>
        </w:rPr>
        <w:t>学    号：</w:t>
      </w:r>
      <w:r>
        <w:rPr>
          <w:rFonts w:ascii="黑体" w:eastAsia="黑体" w:hint="eastAsia"/>
          <w:sz w:val="36"/>
          <w:szCs w:val="36"/>
          <w:u w:val="single"/>
        </w:rPr>
        <w:t xml:space="preserve">            </w:t>
      </w:r>
    </w:p>
    <w:p w14:paraId="02E98C44" w14:textId="3C545A39" w:rsidR="00ED61BE" w:rsidRPr="00FE0401" w:rsidRDefault="00ED61BE" w:rsidP="00ED61BE">
      <w:pPr>
        <w:ind w:firstLineChars="550" w:firstLine="1980"/>
        <w:rPr>
          <w:rFonts w:ascii="黑体" w:eastAsia="黑体"/>
          <w:sz w:val="36"/>
          <w:szCs w:val="36"/>
        </w:rPr>
      </w:pPr>
      <w:r w:rsidRPr="00FE0401">
        <w:rPr>
          <w:rFonts w:ascii="黑体" w:eastAsia="黑体" w:hint="eastAsia"/>
          <w:sz w:val="36"/>
          <w:szCs w:val="36"/>
        </w:rPr>
        <w:t>任课教师：</w:t>
      </w:r>
      <w:r w:rsidRPr="00FE0401">
        <w:rPr>
          <w:rFonts w:ascii="黑体" w:eastAsia="黑体" w:hint="eastAsia"/>
          <w:sz w:val="36"/>
          <w:szCs w:val="36"/>
          <w:u w:val="single"/>
        </w:rPr>
        <w:t xml:space="preserve">  </w:t>
      </w:r>
      <w:r w:rsidR="00EA6DBF">
        <w:rPr>
          <w:rFonts w:ascii="黑体" w:eastAsia="黑体" w:hint="eastAsia"/>
          <w:sz w:val="36"/>
          <w:szCs w:val="36"/>
          <w:u w:val="single"/>
        </w:rPr>
        <w:t>赵云蒙</w:t>
      </w:r>
      <w:r w:rsidR="009D33E4">
        <w:rPr>
          <w:rFonts w:ascii="黑体" w:eastAsia="黑体" w:hint="eastAsia"/>
          <w:sz w:val="36"/>
          <w:szCs w:val="36"/>
          <w:u w:val="single"/>
        </w:rPr>
        <w:t xml:space="preserve">   </w:t>
      </w:r>
      <w:r w:rsidRPr="00FE0401">
        <w:rPr>
          <w:rFonts w:ascii="黑体" w:eastAsia="黑体" w:hint="eastAsia"/>
          <w:sz w:val="36"/>
          <w:szCs w:val="36"/>
          <w:u w:val="single"/>
        </w:rPr>
        <w:t xml:space="preserve"> </w:t>
      </w:r>
    </w:p>
    <w:p w14:paraId="54B6B5C3" w14:textId="77777777" w:rsidR="00ED61BE" w:rsidRDefault="00ED61BE" w:rsidP="00ED61BE">
      <w:pPr>
        <w:rPr>
          <w:rFonts w:ascii="黑体" w:eastAsia="黑体"/>
          <w:sz w:val="48"/>
          <w:szCs w:val="48"/>
        </w:rPr>
      </w:pPr>
    </w:p>
    <w:p w14:paraId="0067E85E" w14:textId="77777777" w:rsidR="00BA7931" w:rsidRDefault="00BA7931" w:rsidP="00ED61BE">
      <w:pPr>
        <w:rPr>
          <w:rFonts w:ascii="黑体" w:eastAsia="黑体"/>
          <w:sz w:val="48"/>
          <w:szCs w:val="48"/>
        </w:rPr>
      </w:pPr>
    </w:p>
    <w:p w14:paraId="2D49FF31" w14:textId="77777777" w:rsidR="00BA7931" w:rsidRPr="00BA7931" w:rsidRDefault="00F966D8" w:rsidP="00BA7931">
      <w:pPr>
        <w:jc w:val="center"/>
        <w:rPr>
          <w:rFonts w:ascii="黑体" w:eastAsia="黑体"/>
          <w:sz w:val="36"/>
          <w:szCs w:val="36"/>
        </w:rPr>
      </w:pPr>
      <w:r>
        <w:rPr>
          <w:rFonts w:ascii="黑体" w:eastAsia="黑体" w:hint="eastAsia"/>
          <w:sz w:val="36"/>
          <w:szCs w:val="36"/>
        </w:rPr>
        <w:t>自动化</w:t>
      </w:r>
      <w:r w:rsidR="00BA7931" w:rsidRPr="00BA7931">
        <w:rPr>
          <w:rFonts w:ascii="黑体" w:eastAsia="黑体" w:hint="eastAsia"/>
          <w:sz w:val="36"/>
          <w:szCs w:val="36"/>
        </w:rPr>
        <w:t>系</w:t>
      </w:r>
    </w:p>
    <w:p w14:paraId="0ACFD89E" w14:textId="73846271" w:rsidR="00ED61BE" w:rsidRDefault="00404D2B" w:rsidP="00ED61BE">
      <w:pPr>
        <w:jc w:val="center"/>
        <w:rPr>
          <w:rFonts w:ascii="黑体" w:eastAsia="黑体"/>
          <w:sz w:val="36"/>
          <w:szCs w:val="36"/>
        </w:rPr>
      </w:pPr>
      <w:r>
        <w:rPr>
          <w:rFonts w:ascii="黑体" w:eastAsia="黑体" w:hint="eastAsia"/>
          <w:sz w:val="36"/>
          <w:szCs w:val="36"/>
        </w:rPr>
        <w:t>20</w:t>
      </w:r>
      <w:r w:rsidR="00EA6DBF">
        <w:rPr>
          <w:rFonts w:ascii="黑体" w:eastAsia="黑体" w:hint="eastAsia"/>
          <w:sz w:val="36"/>
          <w:szCs w:val="36"/>
        </w:rPr>
        <w:t>2</w:t>
      </w:r>
      <w:r w:rsidR="00F2795F">
        <w:rPr>
          <w:rFonts w:ascii="黑体" w:eastAsia="黑体" w:hint="eastAsia"/>
          <w:sz w:val="36"/>
          <w:szCs w:val="36"/>
        </w:rPr>
        <w:t>3</w:t>
      </w:r>
      <w:bookmarkStart w:id="0" w:name="_GoBack"/>
      <w:bookmarkEnd w:id="0"/>
      <w:r w:rsidR="00ED61BE" w:rsidRPr="00AD4136">
        <w:rPr>
          <w:rFonts w:ascii="黑体" w:eastAsia="黑体" w:hint="eastAsia"/>
          <w:sz w:val="36"/>
          <w:szCs w:val="36"/>
        </w:rPr>
        <w:t>年</w:t>
      </w:r>
      <w:r w:rsidR="00F966D8">
        <w:rPr>
          <w:rFonts w:ascii="黑体" w:eastAsia="黑体" w:hint="eastAsia"/>
          <w:sz w:val="36"/>
          <w:szCs w:val="36"/>
        </w:rPr>
        <w:t xml:space="preserve"> </w:t>
      </w:r>
      <w:r w:rsidR="00EA6DBF">
        <w:rPr>
          <w:rFonts w:ascii="黑体" w:eastAsia="黑体" w:hint="eastAsia"/>
          <w:sz w:val="36"/>
          <w:szCs w:val="36"/>
        </w:rPr>
        <w:t>1</w:t>
      </w:r>
      <w:r w:rsidR="00D15961">
        <w:rPr>
          <w:rFonts w:ascii="黑体" w:eastAsia="黑体" w:hint="eastAsia"/>
          <w:sz w:val="36"/>
          <w:szCs w:val="36"/>
        </w:rPr>
        <w:t>2</w:t>
      </w:r>
      <w:r w:rsidR="00F64428">
        <w:rPr>
          <w:rFonts w:ascii="黑体" w:eastAsia="黑体"/>
          <w:sz w:val="36"/>
          <w:szCs w:val="36"/>
        </w:rPr>
        <w:t xml:space="preserve"> </w:t>
      </w:r>
      <w:r w:rsidR="00ED61BE" w:rsidRPr="00AD4136">
        <w:rPr>
          <w:rFonts w:ascii="黑体" w:eastAsia="黑体" w:hint="eastAsia"/>
          <w:sz w:val="36"/>
          <w:szCs w:val="36"/>
        </w:rPr>
        <w:t>月</w:t>
      </w:r>
    </w:p>
    <w:p w14:paraId="62B5D0C8" w14:textId="77777777" w:rsidR="00ED61BE" w:rsidRDefault="00ED61BE">
      <w:pPr>
        <w:widowControl/>
        <w:jc w:val="left"/>
      </w:pPr>
      <w:r>
        <w:br w:type="page"/>
      </w:r>
    </w:p>
    <w:p w14:paraId="74176903" w14:textId="77777777" w:rsidR="0074295E" w:rsidRDefault="0074295E"/>
    <w:p w14:paraId="4124888F" w14:textId="77777777" w:rsidR="00521E26" w:rsidRPr="00F04C5E" w:rsidRDefault="0074295E" w:rsidP="00521E26">
      <w:pPr>
        <w:jc w:val="center"/>
        <w:rPr>
          <w:rFonts w:ascii="仿宋" w:eastAsia="仿宋" w:hAnsi="仿宋"/>
          <w:b/>
          <w:sz w:val="36"/>
          <w:szCs w:val="36"/>
        </w:rPr>
      </w:pPr>
      <w:r w:rsidRPr="00F04C5E">
        <w:rPr>
          <w:rFonts w:ascii="仿宋" w:eastAsia="仿宋" w:hAnsi="仿宋"/>
          <w:b/>
          <w:sz w:val="36"/>
          <w:szCs w:val="36"/>
        </w:rPr>
        <w:t>评</w:t>
      </w:r>
      <w:r w:rsidR="00BA2E95">
        <w:rPr>
          <w:rFonts w:ascii="仿宋" w:eastAsia="仿宋" w:hAnsi="仿宋" w:hint="eastAsia"/>
          <w:b/>
          <w:sz w:val="36"/>
          <w:szCs w:val="36"/>
        </w:rPr>
        <w:t xml:space="preserve"> </w:t>
      </w:r>
      <w:r w:rsidRPr="00F04C5E">
        <w:rPr>
          <w:rFonts w:ascii="仿宋" w:eastAsia="仿宋" w:hAnsi="仿宋"/>
          <w:b/>
          <w:sz w:val="36"/>
          <w:szCs w:val="36"/>
        </w:rPr>
        <w:t>分</w:t>
      </w:r>
      <w:r w:rsidR="00BA2E95">
        <w:rPr>
          <w:rFonts w:ascii="仿宋" w:eastAsia="仿宋" w:hAnsi="仿宋" w:hint="eastAsia"/>
          <w:b/>
          <w:sz w:val="36"/>
          <w:szCs w:val="36"/>
        </w:rPr>
        <w:t xml:space="preserve"> </w:t>
      </w:r>
      <w:r w:rsidRPr="00F04C5E">
        <w:rPr>
          <w:rFonts w:ascii="仿宋" w:eastAsia="仿宋" w:hAnsi="仿宋"/>
          <w:b/>
          <w:sz w:val="36"/>
          <w:szCs w:val="36"/>
        </w:rPr>
        <w:t>表</w:t>
      </w:r>
    </w:p>
    <w:tbl>
      <w:tblPr>
        <w:tblW w:w="859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0"/>
        <w:gridCol w:w="1371"/>
        <w:gridCol w:w="3260"/>
        <w:gridCol w:w="1276"/>
        <w:gridCol w:w="1984"/>
      </w:tblGrid>
      <w:tr w:rsidR="00CA2341" w:rsidRPr="0074295E" w14:paraId="788039C7" w14:textId="77777777" w:rsidTr="00E946EA">
        <w:trPr>
          <w:trHeight w:val="641"/>
        </w:trPr>
        <w:tc>
          <w:tcPr>
            <w:tcW w:w="7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3197A227" w14:textId="77777777" w:rsidR="009B0C69" w:rsidRPr="0074295E" w:rsidRDefault="009B0C69" w:rsidP="009B0C69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21348198" w14:textId="77777777" w:rsidR="00CF77F1" w:rsidRPr="0074295E" w:rsidRDefault="009B0C69" w:rsidP="009B0C69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评分项目</w:t>
            </w:r>
          </w:p>
        </w:tc>
        <w:tc>
          <w:tcPr>
            <w:tcW w:w="3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765C6C5F" w14:textId="77777777" w:rsidR="00CF77F1" w:rsidRPr="0074295E" w:rsidRDefault="009B0C69" w:rsidP="009B0C69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评分依据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52B675A4" w14:textId="77777777" w:rsidR="00CF77F1" w:rsidRPr="0074295E" w:rsidRDefault="009B0C69" w:rsidP="009B0C69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评分档次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3CCBFB9B" w14:textId="77777777" w:rsidR="00CF77F1" w:rsidRPr="0074295E" w:rsidRDefault="009B0C69" w:rsidP="009B0C69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得分</w:t>
            </w:r>
          </w:p>
        </w:tc>
      </w:tr>
      <w:tr w:rsidR="00CA2341" w:rsidRPr="0074295E" w14:paraId="3496F6D8" w14:textId="77777777" w:rsidTr="004262BE">
        <w:trPr>
          <w:trHeight w:val="1399"/>
        </w:trPr>
        <w:tc>
          <w:tcPr>
            <w:tcW w:w="700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vAlign w:val="center"/>
            <w:hideMark/>
          </w:tcPr>
          <w:p w14:paraId="6A358AA4" w14:textId="77777777" w:rsidR="00CA2341" w:rsidRPr="0074295E" w:rsidRDefault="00CA2341" w:rsidP="00CA234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写</w:t>
            </w:r>
          </w:p>
          <w:p w14:paraId="23149F74" w14:textId="77777777" w:rsidR="00CA2341" w:rsidRPr="0074295E" w:rsidRDefault="00CA2341" w:rsidP="00CA234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  <w:p w14:paraId="6935F1DD" w14:textId="77777777" w:rsidR="00CA2341" w:rsidRPr="0074295E" w:rsidRDefault="00CA2341" w:rsidP="00CA234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  <w:p w14:paraId="558CAB7D" w14:textId="77777777" w:rsidR="00CA2341" w:rsidRPr="0074295E" w:rsidRDefault="00CA2341" w:rsidP="00CA234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  <w:p w14:paraId="109BAC16" w14:textId="77777777" w:rsidR="00CA2341" w:rsidRPr="0074295E" w:rsidRDefault="00CA2341" w:rsidP="00CA234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作</w:t>
            </w:r>
          </w:p>
        </w:tc>
        <w:tc>
          <w:tcPr>
            <w:tcW w:w="1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vAlign w:val="center"/>
            <w:hideMark/>
          </w:tcPr>
          <w:p w14:paraId="3F257B05" w14:textId="77777777" w:rsidR="00CA2341" w:rsidRPr="0074295E" w:rsidRDefault="00CA2341" w:rsidP="00CA2341">
            <w:pPr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/>
                <w:sz w:val="24"/>
                <w:szCs w:val="24"/>
              </w:rPr>
              <w:t>1-</w:t>
            </w:r>
            <w:r w:rsidRPr="0074295E">
              <w:rPr>
                <w:rFonts w:ascii="仿宋" w:eastAsia="仿宋" w:hAnsi="仿宋" w:hint="eastAsia"/>
                <w:sz w:val="24"/>
                <w:szCs w:val="24"/>
              </w:rPr>
              <w:t>选题</w:t>
            </w:r>
          </w:p>
        </w:tc>
        <w:tc>
          <w:tcPr>
            <w:tcW w:w="3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vAlign w:val="center"/>
            <w:hideMark/>
          </w:tcPr>
          <w:p w14:paraId="1BED3D0B" w14:textId="77777777" w:rsidR="00CA2341" w:rsidRPr="0074295E" w:rsidRDefault="00CA2341" w:rsidP="00CA2341">
            <w:pPr>
              <w:numPr>
                <w:ilvl w:val="0"/>
                <w:numId w:val="1"/>
              </w:numPr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选题新颖性</w:t>
            </w:r>
          </w:p>
          <w:p w14:paraId="774B9ABF" w14:textId="77777777" w:rsidR="00CA2341" w:rsidRPr="0074295E" w:rsidRDefault="00CA2341" w:rsidP="00CA2341">
            <w:pPr>
              <w:numPr>
                <w:ilvl w:val="0"/>
                <w:numId w:val="1"/>
              </w:numPr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选题的理论价值和实际价值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3EF86C92" w14:textId="3DC425D0" w:rsidR="00CA2341" w:rsidRPr="00834150" w:rsidRDefault="00CA2341" w:rsidP="00CA2341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A </w:t>
            </w:r>
            <w:r w:rsidR="004B66D0">
              <w:rPr>
                <w:rFonts w:ascii="仿宋" w:eastAsia="仿宋" w:hAnsi="仿宋"/>
                <w:sz w:val="24"/>
                <w:szCs w:val="24"/>
              </w:rPr>
              <w:t>30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>-</w:t>
            </w:r>
            <w:r w:rsidR="004B66D0">
              <w:rPr>
                <w:rFonts w:ascii="仿宋" w:eastAsia="仿宋" w:hAnsi="仿宋"/>
                <w:sz w:val="24"/>
                <w:szCs w:val="24"/>
              </w:rPr>
              <w:t>27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  <w:p w14:paraId="5B69E664" w14:textId="5078345F" w:rsidR="00CA2341" w:rsidRPr="00834150" w:rsidRDefault="00CA2341" w:rsidP="00CA2341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B </w:t>
            </w:r>
            <w:r w:rsidR="004B66D0">
              <w:rPr>
                <w:rFonts w:ascii="仿宋" w:eastAsia="仿宋" w:hAnsi="仿宋"/>
                <w:sz w:val="24"/>
                <w:szCs w:val="24"/>
              </w:rPr>
              <w:t>26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>-</w:t>
            </w:r>
            <w:r w:rsidR="004B66D0">
              <w:rPr>
                <w:rFonts w:ascii="仿宋" w:eastAsia="仿宋" w:hAnsi="仿宋"/>
                <w:sz w:val="24"/>
                <w:szCs w:val="24"/>
              </w:rPr>
              <w:t>22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  <w:p w14:paraId="08B883DE" w14:textId="24F86C4F" w:rsidR="00CA2341" w:rsidRPr="00834150" w:rsidRDefault="00CA2341" w:rsidP="00CA2341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>C</w:t>
            </w:r>
            <w:r w:rsidRPr="00834150"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 w:rsidR="004B66D0">
              <w:rPr>
                <w:rFonts w:ascii="仿宋" w:eastAsia="仿宋" w:hAnsi="仿宋"/>
                <w:sz w:val="24"/>
                <w:szCs w:val="24"/>
              </w:rPr>
              <w:t>21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>-1</w:t>
            </w:r>
            <w:r w:rsidR="004B66D0">
              <w:rPr>
                <w:rFonts w:ascii="仿宋" w:eastAsia="仿宋" w:hAnsi="仿宋"/>
                <w:sz w:val="24"/>
                <w:szCs w:val="24"/>
              </w:rPr>
              <w:t>8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  <w:p w14:paraId="0A35E9D3" w14:textId="1F1F2606" w:rsidR="00CA2341" w:rsidRPr="0074295E" w:rsidRDefault="00CA2341" w:rsidP="00CA2341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>D 1</w:t>
            </w:r>
            <w:r w:rsidR="004B66D0">
              <w:rPr>
                <w:rFonts w:ascii="仿宋" w:eastAsia="仿宋" w:hAnsi="仿宋"/>
                <w:sz w:val="24"/>
                <w:szCs w:val="24"/>
              </w:rPr>
              <w:t>7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-0 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5157E91E" w14:textId="77777777" w:rsidR="00CA2341" w:rsidRPr="0074295E" w:rsidRDefault="00CA2341" w:rsidP="00CA234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4B66D0" w:rsidRPr="0074295E" w14:paraId="6E32A7A9" w14:textId="77777777" w:rsidTr="004262BE">
        <w:trPr>
          <w:trHeight w:val="13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E88993B" w14:textId="77777777" w:rsidR="004B66D0" w:rsidRPr="0074295E" w:rsidRDefault="004B66D0" w:rsidP="004B66D0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vAlign w:val="center"/>
            <w:hideMark/>
          </w:tcPr>
          <w:p w14:paraId="796B4153" w14:textId="77777777" w:rsidR="004B66D0" w:rsidRPr="0074295E" w:rsidRDefault="004B66D0" w:rsidP="004B66D0">
            <w:pPr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/>
                <w:sz w:val="24"/>
                <w:szCs w:val="24"/>
              </w:rPr>
              <w:t>2-</w:t>
            </w:r>
            <w:r w:rsidRPr="0074295E">
              <w:rPr>
                <w:rFonts w:ascii="仿宋" w:eastAsia="仿宋" w:hAnsi="仿宋" w:hint="eastAsia"/>
                <w:sz w:val="24"/>
                <w:szCs w:val="24"/>
              </w:rPr>
              <w:t>结构</w:t>
            </w:r>
          </w:p>
        </w:tc>
        <w:tc>
          <w:tcPr>
            <w:tcW w:w="3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vAlign w:val="center"/>
            <w:hideMark/>
          </w:tcPr>
          <w:p w14:paraId="22B605A4" w14:textId="77777777" w:rsidR="004B66D0" w:rsidRPr="0074295E" w:rsidRDefault="004B66D0" w:rsidP="004B66D0">
            <w:pPr>
              <w:numPr>
                <w:ilvl w:val="0"/>
                <w:numId w:val="2"/>
              </w:numPr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报告完整性</w:t>
            </w:r>
          </w:p>
          <w:p w14:paraId="3C031B0D" w14:textId="77777777" w:rsidR="004B66D0" w:rsidRPr="0074295E" w:rsidRDefault="004B66D0" w:rsidP="004B66D0">
            <w:pPr>
              <w:numPr>
                <w:ilvl w:val="0"/>
                <w:numId w:val="2"/>
              </w:numPr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条理清晰，层次合理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296DAC97" w14:textId="510CC9BD" w:rsidR="004B66D0" w:rsidRPr="00834150" w:rsidRDefault="004B66D0" w:rsidP="004B66D0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A </w:t>
            </w:r>
            <w:r w:rsidR="00547161">
              <w:rPr>
                <w:rFonts w:ascii="仿宋" w:eastAsia="仿宋" w:hAnsi="仿宋" w:hint="eastAsia"/>
                <w:sz w:val="24"/>
                <w:szCs w:val="24"/>
              </w:rPr>
              <w:t>40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>-</w:t>
            </w:r>
            <w:r w:rsidR="00547161">
              <w:rPr>
                <w:rFonts w:ascii="仿宋" w:eastAsia="仿宋" w:hAnsi="仿宋" w:hint="eastAsia"/>
                <w:sz w:val="24"/>
                <w:szCs w:val="24"/>
              </w:rPr>
              <w:t>36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  <w:p w14:paraId="6F82E469" w14:textId="3869E7E4" w:rsidR="004B66D0" w:rsidRPr="00834150" w:rsidRDefault="004B66D0" w:rsidP="004B66D0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B </w:t>
            </w:r>
            <w:r w:rsidR="00547161">
              <w:rPr>
                <w:rFonts w:ascii="仿宋" w:eastAsia="仿宋" w:hAnsi="仿宋" w:hint="eastAsia"/>
                <w:sz w:val="24"/>
                <w:szCs w:val="24"/>
              </w:rPr>
              <w:t>35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>-</w:t>
            </w:r>
            <w:r w:rsidR="008D45EA">
              <w:rPr>
                <w:rFonts w:ascii="仿宋" w:eastAsia="仿宋" w:hAnsi="仿宋" w:hint="eastAsia"/>
                <w:sz w:val="24"/>
                <w:szCs w:val="24"/>
              </w:rPr>
              <w:t>29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  <w:p w14:paraId="0B817BE5" w14:textId="45F2822B" w:rsidR="004B66D0" w:rsidRPr="00834150" w:rsidRDefault="004B66D0" w:rsidP="004B66D0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>C</w:t>
            </w:r>
            <w:r w:rsidRPr="00834150"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 w:rsidR="00547161">
              <w:rPr>
                <w:rFonts w:ascii="仿宋" w:eastAsia="仿宋" w:hAnsi="仿宋" w:hint="eastAsia"/>
                <w:sz w:val="24"/>
                <w:szCs w:val="24"/>
              </w:rPr>
              <w:t>28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>-</w:t>
            </w:r>
            <w:r w:rsidR="00547161">
              <w:rPr>
                <w:rFonts w:ascii="仿宋" w:eastAsia="仿宋" w:hAnsi="仿宋" w:hint="eastAsia"/>
                <w:sz w:val="24"/>
                <w:szCs w:val="24"/>
              </w:rPr>
              <w:t>24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  <w:p w14:paraId="3F6A3AE3" w14:textId="21BDC398" w:rsidR="004B66D0" w:rsidRPr="0074295E" w:rsidRDefault="004B66D0" w:rsidP="004B66D0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D </w:t>
            </w:r>
            <w:r w:rsidR="00547161">
              <w:rPr>
                <w:rFonts w:ascii="仿宋" w:eastAsia="仿宋" w:hAnsi="仿宋" w:hint="eastAsia"/>
                <w:sz w:val="24"/>
                <w:szCs w:val="24"/>
              </w:rPr>
              <w:t>23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-0 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6961F64C" w14:textId="77777777" w:rsidR="004B66D0" w:rsidRPr="0074295E" w:rsidRDefault="004B66D0" w:rsidP="004B66D0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547161" w:rsidRPr="0074295E" w14:paraId="2849C7CE" w14:textId="77777777" w:rsidTr="004262BE">
        <w:trPr>
          <w:trHeight w:val="1416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856E75F" w14:textId="77777777" w:rsidR="00547161" w:rsidRPr="0074295E" w:rsidRDefault="00547161" w:rsidP="00547161">
            <w:pPr>
              <w:jc w:val="center"/>
              <w:rPr>
                <w:rFonts w:ascii="仿宋" w:eastAsia="仿宋" w:hAnsi="仿宋"/>
                <w:sz w:val="24"/>
                <w:szCs w:val="24"/>
              </w:rPr>
            </w:pPr>
          </w:p>
        </w:tc>
        <w:tc>
          <w:tcPr>
            <w:tcW w:w="137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vAlign w:val="center"/>
            <w:hideMark/>
          </w:tcPr>
          <w:p w14:paraId="28F6ED6C" w14:textId="77777777" w:rsidR="00547161" w:rsidRPr="0074295E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/>
                <w:sz w:val="24"/>
                <w:szCs w:val="24"/>
              </w:rPr>
              <w:t>3-</w:t>
            </w:r>
            <w:r w:rsidRPr="0074295E">
              <w:rPr>
                <w:rFonts w:ascii="仿宋" w:eastAsia="仿宋" w:hAnsi="仿宋" w:hint="eastAsia"/>
                <w:sz w:val="24"/>
                <w:szCs w:val="24"/>
              </w:rPr>
              <w:t>格式</w:t>
            </w:r>
          </w:p>
        </w:tc>
        <w:tc>
          <w:tcPr>
            <w:tcW w:w="3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vAlign w:val="center"/>
            <w:hideMark/>
          </w:tcPr>
          <w:p w14:paraId="23FF0DC5" w14:textId="77777777" w:rsidR="00547161" w:rsidRPr="0074295E" w:rsidRDefault="00547161" w:rsidP="00547161">
            <w:pPr>
              <w:numPr>
                <w:ilvl w:val="0"/>
                <w:numId w:val="3"/>
              </w:numPr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图表格式规范</w:t>
            </w:r>
          </w:p>
          <w:p w14:paraId="6E308EFA" w14:textId="77777777" w:rsidR="00547161" w:rsidRDefault="00547161" w:rsidP="00547161">
            <w:pPr>
              <w:numPr>
                <w:ilvl w:val="0"/>
                <w:numId w:val="3"/>
              </w:numPr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 w:hint="eastAsia"/>
                <w:sz w:val="24"/>
                <w:szCs w:val="24"/>
              </w:rPr>
              <w:t>文本及公式规范</w:t>
            </w:r>
          </w:p>
          <w:p w14:paraId="0AC007A0" w14:textId="3F030284" w:rsidR="00547161" w:rsidRPr="0074295E" w:rsidRDefault="00547161" w:rsidP="00547161">
            <w:pPr>
              <w:numPr>
                <w:ilvl w:val="0"/>
                <w:numId w:val="3"/>
              </w:num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>参考文献引用规范</w:t>
            </w:r>
          </w:p>
        </w:tc>
        <w:tc>
          <w:tcPr>
            <w:tcW w:w="12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34DC7368" w14:textId="77777777" w:rsidR="00547161" w:rsidRPr="00834150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A </w:t>
            </w:r>
            <w:r>
              <w:rPr>
                <w:rFonts w:ascii="仿宋" w:eastAsia="仿宋" w:hAnsi="仿宋"/>
                <w:sz w:val="24"/>
                <w:szCs w:val="24"/>
              </w:rPr>
              <w:t>30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>-</w:t>
            </w:r>
            <w:r>
              <w:rPr>
                <w:rFonts w:ascii="仿宋" w:eastAsia="仿宋" w:hAnsi="仿宋"/>
                <w:sz w:val="24"/>
                <w:szCs w:val="24"/>
              </w:rPr>
              <w:t>27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  <w:p w14:paraId="08443B58" w14:textId="77777777" w:rsidR="00547161" w:rsidRPr="00834150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B </w:t>
            </w:r>
            <w:r>
              <w:rPr>
                <w:rFonts w:ascii="仿宋" w:eastAsia="仿宋" w:hAnsi="仿宋"/>
                <w:sz w:val="24"/>
                <w:szCs w:val="24"/>
              </w:rPr>
              <w:t>26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>-</w:t>
            </w:r>
            <w:r>
              <w:rPr>
                <w:rFonts w:ascii="仿宋" w:eastAsia="仿宋" w:hAnsi="仿宋"/>
                <w:sz w:val="24"/>
                <w:szCs w:val="24"/>
              </w:rPr>
              <w:t>22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  <w:p w14:paraId="3CA55B49" w14:textId="77777777" w:rsidR="00547161" w:rsidRPr="00834150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>C</w:t>
            </w:r>
            <w:r w:rsidRPr="00834150">
              <w:rPr>
                <w:rFonts w:ascii="仿宋" w:eastAsia="仿宋" w:hAnsi="仿宋" w:hint="eastAsia"/>
                <w:sz w:val="24"/>
                <w:szCs w:val="24"/>
              </w:rPr>
              <w:t xml:space="preserve"> </w:t>
            </w:r>
            <w:r>
              <w:rPr>
                <w:rFonts w:ascii="仿宋" w:eastAsia="仿宋" w:hAnsi="仿宋"/>
                <w:sz w:val="24"/>
                <w:szCs w:val="24"/>
              </w:rPr>
              <w:t>21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>-1</w:t>
            </w:r>
            <w:r>
              <w:rPr>
                <w:rFonts w:ascii="仿宋" w:eastAsia="仿宋" w:hAnsi="仿宋"/>
                <w:sz w:val="24"/>
                <w:szCs w:val="24"/>
              </w:rPr>
              <w:t>8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 </w:t>
            </w:r>
          </w:p>
          <w:p w14:paraId="653DA0F2" w14:textId="2EABE1D4" w:rsidR="00547161" w:rsidRPr="0074295E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  <w:r w:rsidRPr="00834150">
              <w:rPr>
                <w:rFonts w:ascii="仿宋" w:eastAsia="仿宋" w:hAnsi="仿宋"/>
                <w:sz w:val="24"/>
                <w:szCs w:val="24"/>
              </w:rPr>
              <w:t>D 1</w:t>
            </w:r>
            <w:r>
              <w:rPr>
                <w:rFonts w:ascii="仿宋" w:eastAsia="仿宋" w:hAnsi="仿宋"/>
                <w:sz w:val="24"/>
                <w:szCs w:val="24"/>
              </w:rPr>
              <w:t>7</w:t>
            </w:r>
            <w:r w:rsidRPr="00834150">
              <w:rPr>
                <w:rFonts w:ascii="仿宋" w:eastAsia="仿宋" w:hAnsi="仿宋"/>
                <w:sz w:val="24"/>
                <w:szCs w:val="24"/>
              </w:rPr>
              <w:t xml:space="preserve">-0 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0854623F" w14:textId="77777777" w:rsidR="00547161" w:rsidRPr="0074295E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547161" w:rsidRPr="0074295E" w14:paraId="11D27F53" w14:textId="77777777" w:rsidTr="009B0C69">
        <w:trPr>
          <w:trHeight w:val="682"/>
        </w:trPr>
        <w:tc>
          <w:tcPr>
            <w:tcW w:w="6607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798D915C" w14:textId="77777777" w:rsidR="00547161" w:rsidRPr="004262BE" w:rsidRDefault="00547161" w:rsidP="00547161">
            <w:pPr>
              <w:ind w:firstLineChars="1350" w:firstLine="3253"/>
              <w:rPr>
                <w:rFonts w:ascii="仿宋" w:eastAsia="仿宋" w:hAnsi="仿宋"/>
                <w:b/>
                <w:sz w:val="24"/>
                <w:szCs w:val="24"/>
              </w:rPr>
            </w:pPr>
            <w:r w:rsidRPr="004262BE">
              <w:rPr>
                <w:rFonts w:ascii="仿宋" w:eastAsia="仿宋" w:hAnsi="仿宋"/>
                <w:b/>
                <w:sz w:val="24"/>
                <w:szCs w:val="24"/>
              </w:rPr>
              <w:t>总</w:t>
            </w:r>
            <w:r w:rsidRPr="004262BE">
              <w:rPr>
                <w:rFonts w:ascii="仿宋" w:eastAsia="仿宋" w:hAnsi="仿宋" w:hint="eastAsia"/>
                <w:b/>
                <w:sz w:val="24"/>
                <w:szCs w:val="24"/>
              </w:rPr>
              <w:t xml:space="preserve"> </w:t>
            </w:r>
            <w:r w:rsidRPr="004262BE">
              <w:rPr>
                <w:rFonts w:ascii="仿宋" w:eastAsia="仿宋" w:hAnsi="仿宋"/>
                <w:b/>
                <w:sz w:val="24"/>
                <w:szCs w:val="24"/>
              </w:rPr>
              <w:t>成</w:t>
            </w:r>
            <w:r w:rsidRPr="004262BE">
              <w:rPr>
                <w:rFonts w:ascii="仿宋" w:eastAsia="仿宋" w:hAnsi="仿宋" w:hint="eastAsia"/>
                <w:b/>
                <w:sz w:val="24"/>
                <w:szCs w:val="24"/>
              </w:rPr>
              <w:t xml:space="preserve"> </w:t>
            </w:r>
            <w:r w:rsidRPr="004262BE">
              <w:rPr>
                <w:rFonts w:ascii="仿宋" w:eastAsia="仿宋" w:hAnsi="仿宋"/>
                <w:b/>
                <w:sz w:val="24"/>
                <w:szCs w:val="24"/>
              </w:rPr>
              <w:t>绩</w:t>
            </w:r>
          </w:p>
        </w:tc>
        <w:tc>
          <w:tcPr>
            <w:tcW w:w="19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2" w:type="dxa"/>
              <w:left w:w="86" w:type="dxa"/>
              <w:bottom w:w="0" w:type="dxa"/>
              <w:right w:w="86" w:type="dxa"/>
            </w:tcMar>
            <w:hideMark/>
          </w:tcPr>
          <w:p w14:paraId="470E7CB1" w14:textId="77777777" w:rsidR="00547161" w:rsidRPr="0074295E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</w:p>
        </w:tc>
      </w:tr>
      <w:tr w:rsidR="00547161" w:rsidRPr="0074295E" w14:paraId="674A0641" w14:textId="77777777" w:rsidTr="0074295E">
        <w:trPr>
          <w:trHeight w:val="3747"/>
        </w:trPr>
        <w:tc>
          <w:tcPr>
            <w:tcW w:w="8591" w:type="dxa"/>
            <w:gridSpan w:val="5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36B51A4" w14:textId="77777777" w:rsidR="00547161" w:rsidRPr="0074295E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  <w:r w:rsidRPr="0074295E">
              <w:rPr>
                <w:rFonts w:ascii="仿宋" w:eastAsia="仿宋" w:hAnsi="仿宋"/>
                <w:sz w:val="24"/>
                <w:szCs w:val="24"/>
              </w:rPr>
              <w:t>教师评语</w:t>
            </w:r>
            <w:r w:rsidRPr="0074295E">
              <w:rPr>
                <w:rFonts w:ascii="仿宋" w:eastAsia="仿宋" w:hAnsi="仿宋" w:hint="eastAsia"/>
                <w:sz w:val="24"/>
                <w:szCs w:val="24"/>
              </w:rPr>
              <w:t>：</w:t>
            </w:r>
          </w:p>
          <w:p w14:paraId="5727ED26" w14:textId="77777777" w:rsidR="00547161" w:rsidRPr="0074295E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31C1AC36" w14:textId="77777777" w:rsidR="00547161" w:rsidRPr="0074295E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6DF8728D" w14:textId="77777777" w:rsidR="00547161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6F4F6A61" w14:textId="77777777" w:rsidR="00547161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54B0FF73" w14:textId="77777777" w:rsidR="00547161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2544D47E" w14:textId="77777777" w:rsidR="00547161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</w:p>
          <w:p w14:paraId="5C98A6F6" w14:textId="77777777" w:rsidR="00547161" w:rsidRPr="0074295E" w:rsidRDefault="00547161" w:rsidP="00547161">
            <w:pPr>
              <w:rPr>
                <w:rFonts w:ascii="仿宋" w:eastAsia="仿宋" w:hAnsi="仿宋"/>
                <w:sz w:val="24"/>
                <w:szCs w:val="24"/>
              </w:rPr>
            </w:pPr>
            <w:r>
              <w:rPr>
                <w:rFonts w:ascii="仿宋" w:eastAsia="仿宋" w:hAnsi="仿宋" w:hint="eastAsia"/>
                <w:sz w:val="24"/>
                <w:szCs w:val="24"/>
              </w:rPr>
              <w:t xml:space="preserve">                                              教师签名：</w:t>
            </w:r>
          </w:p>
        </w:tc>
      </w:tr>
    </w:tbl>
    <w:p w14:paraId="1DDED21E" w14:textId="77777777" w:rsidR="00C84F79" w:rsidRDefault="00C84F79"/>
    <w:sectPr w:rsidR="00C84F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707F7C" w14:textId="77777777" w:rsidR="006306F7" w:rsidRDefault="006306F7" w:rsidP="009B0C69">
      <w:r>
        <w:separator/>
      </w:r>
    </w:p>
  </w:endnote>
  <w:endnote w:type="continuationSeparator" w:id="0">
    <w:p w14:paraId="1BF8D826" w14:textId="77777777" w:rsidR="006306F7" w:rsidRDefault="006306F7" w:rsidP="009B0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EBE5A" w14:textId="77777777" w:rsidR="006306F7" w:rsidRDefault="006306F7" w:rsidP="009B0C69">
      <w:r>
        <w:separator/>
      </w:r>
    </w:p>
  </w:footnote>
  <w:footnote w:type="continuationSeparator" w:id="0">
    <w:p w14:paraId="408A1A95" w14:textId="77777777" w:rsidR="006306F7" w:rsidRDefault="006306F7" w:rsidP="009B0C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0802FC"/>
    <w:multiLevelType w:val="hybridMultilevel"/>
    <w:tmpl w:val="34120C70"/>
    <w:lvl w:ilvl="0" w:tplc="7C3455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1DA0C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79A8A0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CB6B0A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7651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D0C61B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2DAA4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863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E1633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B0B3516"/>
    <w:multiLevelType w:val="hybridMultilevel"/>
    <w:tmpl w:val="98F45BA6"/>
    <w:lvl w:ilvl="0" w:tplc="453470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F2AE12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056236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124C7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A6079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9E6730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566BCE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3266AE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0A40A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4C939E5"/>
    <w:multiLevelType w:val="hybridMultilevel"/>
    <w:tmpl w:val="99F24DC8"/>
    <w:lvl w:ilvl="0" w:tplc="7428C1F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29E66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E387EE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4280C0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EE83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670E5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BEDB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6EBD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E87AE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8256BF0"/>
    <w:multiLevelType w:val="hybridMultilevel"/>
    <w:tmpl w:val="BA56E422"/>
    <w:lvl w:ilvl="0" w:tplc="78560B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4CC3B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90644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9C614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4667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C425E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F8C93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00D0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E4F9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8B125B"/>
    <w:multiLevelType w:val="hybridMultilevel"/>
    <w:tmpl w:val="BA56E422"/>
    <w:lvl w:ilvl="0" w:tplc="78560B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4CC3B1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906440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9C614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246673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C425E9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F8C933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00D0B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CE4F93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04345D"/>
    <w:multiLevelType w:val="hybridMultilevel"/>
    <w:tmpl w:val="2E5E19D2"/>
    <w:lvl w:ilvl="0" w:tplc="D8A262D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17ED8F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6423E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9E93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88C38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A5012C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EE2E99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18F12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170203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DM2NDAyMTQxtbRQ0lEKTi0uzszPAymwqAUASLnC2CwAAAA="/>
  </w:docVars>
  <w:rsids>
    <w:rsidRoot w:val="009B0C69"/>
    <w:rsid w:val="001623A7"/>
    <w:rsid w:val="001E20CF"/>
    <w:rsid w:val="00236115"/>
    <w:rsid w:val="00237F8D"/>
    <w:rsid w:val="00253D51"/>
    <w:rsid w:val="00265393"/>
    <w:rsid w:val="0028709D"/>
    <w:rsid w:val="0030220D"/>
    <w:rsid w:val="00384BDB"/>
    <w:rsid w:val="003D54D2"/>
    <w:rsid w:val="00404D2B"/>
    <w:rsid w:val="004242C9"/>
    <w:rsid w:val="004262BE"/>
    <w:rsid w:val="004B66D0"/>
    <w:rsid w:val="00521E26"/>
    <w:rsid w:val="00547161"/>
    <w:rsid w:val="005624BD"/>
    <w:rsid w:val="00571FE0"/>
    <w:rsid w:val="005E0FCC"/>
    <w:rsid w:val="006306F7"/>
    <w:rsid w:val="00691732"/>
    <w:rsid w:val="0074295E"/>
    <w:rsid w:val="00753E07"/>
    <w:rsid w:val="007B4A73"/>
    <w:rsid w:val="007F3FD6"/>
    <w:rsid w:val="00830F24"/>
    <w:rsid w:val="00831B18"/>
    <w:rsid w:val="00885DFB"/>
    <w:rsid w:val="008A2CC4"/>
    <w:rsid w:val="008D45EA"/>
    <w:rsid w:val="00995C07"/>
    <w:rsid w:val="009B0C69"/>
    <w:rsid w:val="009D33E4"/>
    <w:rsid w:val="00A56218"/>
    <w:rsid w:val="00AB3D22"/>
    <w:rsid w:val="00B53410"/>
    <w:rsid w:val="00BA2E95"/>
    <w:rsid w:val="00BA5C29"/>
    <w:rsid w:val="00BA7931"/>
    <w:rsid w:val="00BD50BA"/>
    <w:rsid w:val="00C510A6"/>
    <w:rsid w:val="00C76B27"/>
    <w:rsid w:val="00C84F79"/>
    <w:rsid w:val="00C9122A"/>
    <w:rsid w:val="00CA2341"/>
    <w:rsid w:val="00CE1F73"/>
    <w:rsid w:val="00CF2695"/>
    <w:rsid w:val="00CF77F1"/>
    <w:rsid w:val="00D15961"/>
    <w:rsid w:val="00D36EFF"/>
    <w:rsid w:val="00DB52D9"/>
    <w:rsid w:val="00DC5F22"/>
    <w:rsid w:val="00E946EA"/>
    <w:rsid w:val="00EA6DBF"/>
    <w:rsid w:val="00ED61BE"/>
    <w:rsid w:val="00EF45FA"/>
    <w:rsid w:val="00F04C5E"/>
    <w:rsid w:val="00F07375"/>
    <w:rsid w:val="00F2795F"/>
    <w:rsid w:val="00F3261B"/>
    <w:rsid w:val="00F354D6"/>
    <w:rsid w:val="00F64428"/>
    <w:rsid w:val="00F87C01"/>
    <w:rsid w:val="00F966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1C08CF"/>
  <w15:docId w15:val="{A7EFFB60-A6F3-424B-8104-618F940DC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E0FC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B0C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B0C6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B0C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B0C69"/>
    <w:rPr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F354D6"/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F354D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71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784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9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58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8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54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13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185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65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2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196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C5F76-C74A-4E3D-9599-BA228C94D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4</Words>
  <Characters>371</Characters>
  <Application>Microsoft Office Word</Application>
  <DocSecurity>0</DocSecurity>
  <Lines>3</Lines>
  <Paragraphs>1</Paragraphs>
  <ScaleCrop>false</ScaleCrop>
  <Company>Users</Company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Yunmeng Zhao</cp:lastModifiedBy>
  <cp:revision>10</cp:revision>
  <dcterms:created xsi:type="dcterms:W3CDTF">2021-12-13T05:14:00Z</dcterms:created>
  <dcterms:modified xsi:type="dcterms:W3CDTF">2023-12-17T18:05:00Z</dcterms:modified>
</cp:coreProperties>
</file>